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0905" w:rsidRDefault="002B4F48">
      <w:pPr>
        <w:pStyle w:val="Name"/>
      </w:pPr>
      <w:r>
        <w:t>Naufal Nadeem</w:t>
      </w:r>
    </w:p>
    <w:p w:rsidR="00C20905" w:rsidRDefault="002B4F48">
      <w:pPr>
        <w:pStyle w:val="ContactInfo"/>
      </w:pPr>
      <w:r>
        <w:t>isb</w:t>
      </w:r>
    </w:p>
    <w:p w:rsidR="00C20905" w:rsidRDefault="002B4F48">
      <w:pPr>
        <w:pStyle w:val="ContactInfo"/>
      </w:pPr>
      <w:r>
        <w:t>03318866380 | naufalnadeem01@gmail.com</w:t>
      </w:r>
    </w:p>
    <w:p w:rsidR="00C20905" w:rsidRDefault="00C20905"/>
    <w:p w:rsidR="00C20905" w:rsidRDefault="002B4F48">
      <w:pPr>
        <w:pStyle w:val="Heading1"/>
      </w:pPr>
      <w:r>
        <w:t>Experience</w:t>
      </w:r>
    </w:p>
    <w:tbl>
      <w:tblPr>
        <w:tblW w:w="9529" w:type="dxa"/>
        <w:tblInd w:w="-3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529"/>
      </w:tblGrid>
      <w:tr w:rsidR="00C20905">
        <w:tc>
          <w:tcPr>
            <w:tcW w:w="9529" w:type="dxa"/>
            <w:shd w:val="clear" w:color="auto" w:fill="auto"/>
          </w:tcPr>
          <w:p w:rsidR="00C20905" w:rsidRDefault="002B4F48">
            <w:r>
              <w:rPr>
                <w:rStyle w:val="NormalBold"/>
              </w:rPr>
              <w:t>carbonate</w:t>
            </w:r>
            <w:r>
              <w:tab/>
              <w:t>isb</w:t>
            </w:r>
          </w:p>
          <w:p w:rsidR="00C20905" w:rsidRDefault="002B4F48">
            <w:r>
              <w:rPr>
                <w:rStyle w:val="NormalItalic"/>
              </w:rPr>
              <w:t>developer</w:t>
            </w:r>
            <w:r>
              <w:tab/>
              <w:t>2015-present</w:t>
            </w:r>
          </w:p>
          <w:p w:rsidR="00C20905" w:rsidRDefault="002B4F48" w:rsidP="001674A5">
            <w:pPr>
              <w:pStyle w:val="ListParagraph"/>
              <w:ind w:left="360"/>
            </w:pPr>
            <w:r>
              <w:t>developer c#</w:t>
            </w:r>
          </w:p>
        </w:tc>
      </w:tr>
    </w:tbl>
    <w:p w:rsidR="00C20905" w:rsidRDefault="00C20905"/>
    <w:sectPr w:rsidR="00C2090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31" w:color="00000A"/>
        <w:left w:val="single" w:sz="4" w:space="31" w:color="00000A"/>
        <w:bottom w:val="single" w:sz="4" w:space="31" w:color="00000A"/>
        <w:right w:val="single" w:sz="4" w:space="31" w:color="00000A"/>
      </w:pgBorders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7453" w:rsidRDefault="00137453">
      <w:pPr>
        <w:spacing w:before="0" w:after="0"/>
      </w:pPr>
      <w:r>
        <w:separator/>
      </w:r>
    </w:p>
  </w:endnote>
  <w:endnote w:type="continuationSeparator" w:id="0">
    <w:p w:rsidR="00137453" w:rsidRDefault="0013745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Symbol">
    <w:altName w:val="Arial Unicode MS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905" w:rsidRDefault="002B4F48">
    <w:pPr>
      <w:pStyle w:val="Footer"/>
      <w:rPr>
        <w:vanish/>
      </w:rPr>
    </w:pPr>
    <w:r>
      <w:rPr>
        <w:rStyle w:val="tgc"/>
        <w:vanish/>
      </w:rPr>
      <w:t xml:space="preserve">© </w:t>
    </w:r>
    <w:r>
      <w:rPr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7453" w:rsidRDefault="00137453">
      <w:pPr>
        <w:spacing w:before="0" w:after="0"/>
      </w:pPr>
      <w:r>
        <w:separator/>
      </w:r>
    </w:p>
  </w:footnote>
  <w:footnote w:type="continuationSeparator" w:id="0">
    <w:p w:rsidR="00137453" w:rsidRDefault="0013745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905" w:rsidRDefault="00C2090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3D67C1"/>
    <w:multiLevelType w:val="multilevel"/>
    <w:tmpl w:val="569CFDB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F2455C5"/>
    <w:multiLevelType w:val="multilevel"/>
    <w:tmpl w:val="7400A89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2MDIwMzOzMLU0MTFR0lEKTi0uzszPAykwqgUADiBLuSwAAAA="/>
  </w:docVars>
  <w:rsids>
    <w:rsidRoot w:val="00C20905"/>
    <w:rsid w:val="00137453"/>
    <w:rsid w:val="001674A5"/>
    <w:rsid w:val="002846EC"/>
    <w:rsid w:val="002B4F48"/>
    <w:rsid w:val="00BC64C5"/>
    <w:rsid w:val="00C20905"/>
    <w:rsid w:val="00F94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347341D-4152-49D9-8502-778482D03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</w:pPr>
    <w:rPr>
      <w:rFonts w:ascii="Georgia" w:eastAsia="Calibri" w:hAnsi="Georgia"/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00000A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character" w:customStyle="1" w:styleId="InternetLink">
    <w:name w:val="Internet Link"/>
    <w:basedOn w:val="DefaultParagraphFont"/>
    <w:uiPriority w:val="99"/>
    <w:semiHidden/>
    <w:unhideWhenUsed/>
    <w:rsid w:val="00A26357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950AB5"/>
    <w:rPr>
      <w:rFonts w:ascii="Georgia" w:hAnsi="Georgia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50AB5"/>
    <w:rPr>
      <w:rFonts w:ascii="Georgia" w:hAnsi="Georgia"/>
    </w:rPr>
  </w:style>
  <w:style w:type="character" w:customStyle="1" w:styleId="tgc">
    <w:name w:val="_tgc"/>
    <w:qFormat/>
    <w:rsid w:val="00950AB5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Wingdings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AA09B5"/>
  </w:style>
  <w:style w:type="paragraph" w:customStyle="1" w:styleId="Contactinfo0">
    <w:name w:val="Contact info"/>
    <w:basedOn w:val="Normal"/>
    <w:qFormat/>
    <w:rsid w:val="00EB38E5"/>
    <w:pPr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paragraph" w:customStyle="1" w:styleId="TableContents">
    <w:name w:val="Table Contents"/>
    <w:basedOn w:val="Normal"/>
    <w:qFormat/>
  </w:style>
  <w:style w:type="paragraph" w:customStyle="1" w:styleId="PreformattedText">
    <w:name w:val="Preformatted Text"/>
    <w:basedOn w:val="Normal"/>
    <w:qFormat/>
  </w:style>
  <w:style w:type="table" w:styleId="TableGrid">
    <w:name w:val="Table Grid"/>
    <w:basedOn w:val="TableNormal"/>
    <w:uiPriority w:val="59"/>
    <w:rsid w:val="004F69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dc:description/>
  <cp:lastModifiedBy>Windows User</cp:lastModifiedBy>
  <cp:revision>26</cp:revision>
  <dcterms:created xsi:type="dcterms:W3CDTF">2014-05-14T16:25:00Z</dcterms:created>
  <dcterms:modified xsi:type="dcterms:W3CDTF">2017-08-18T17:49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